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069FA" w14:textId="77777777" w:rsidR="00113AEA" w:rsidRPr="005F4322" w:rsidRDefault="00113AEA" w:rsidP="00113AEA">
      <w:pPr>
        <w:jc w:val="center"/>
        <w:rPr>
          <w:rFonts w:ascii="Times New Roman" w:hAnsi="Times New Roman" w:cs="Times New Roman"/>
          <w:b/>
          <w:sz w:val="32"/>
          <w:szCs w:val="32"/>
          <w:u w:val="single"/>
          <w:lang w:val="bg-BG"/>
        </w:rPr>
      </w:pPr>
      <w:r w:rsidRPr="005F4322">
        <w:rPr>
          <w:rFonts w:ascii="Times New Roman" w:hAnsi="Times New Roman" w:cs="Times New Roman"/>
          <w:b/>
          <w:sz w:val="32"/>
          <w:szCs w:val="32"/>
          <w:u w:val="single"/>
          <w:lang w:val="bg-BG"/>
        </w:rPr>
        <w:t>РЕЦЕНЗИЯ</w:t>
      </w:r>
    </w:p>
    <w:p w14:paraId="352069FB" w14:textId="77777777" w:rsidR="00113AEA" w:rsidRDefault="00113AEA" w:rsidP="00113AEA">
      <w:pPr>
        <w:jc w:val="both"/>
        <w:rPr>
          <w:lang w:val="bg-BG"/>
        </w:rPr>
      </w:pPr>
    </w:p>
    <w:p w14:paraId="352069FC" w14:textId="553F218D" w:rsidR="00113AEA" w:rsidRPr="005F4322" w:rsidRDefault="00113AEA" w:rsidP="00113AEA">
      <w:pPr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b/>
          <w:lang w:val="bg-BG"/>
        </w:rPr>
        <w:t>Рецензент</w:t>
      </w:r>
      <w:r w:rsidR="00381071" w:rsidRPr="005F4322">
        <w:rPr>
          <w:rFonts w:ascii="Times New Roman" w:hAnsi="Times New Roman" w:cs="Times New Roman"/>
          <w:b/>
          <w:lang w:val="bg-BG"/>
        </w:rPr>
        <w:t xml:space="preserve">: </w:t>
      </w:r>
    </w:p>
    <w:p w14:paraId="352069FD" w14:textId="66139442" w:rsidR="00113AEA" w:rsidRPr="005F4322" w:rsidRDefault="00113AEA" w:rsidP="00113AEA">
      <w:pPr>
        <w:ind w:left="720" w:firstLine="720"/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lang w:val="bg-BG"/>
        </w:rPr>
        <w:t>(име, длъжност, степен</w:t>
      </w:r>
      <w:r w:rsidR="00E6052C" w:rsidRPr="005F4322">
        <w:rPr>
          <w:rFonts w:ascii="Times New Roman" w:hAnsi="Times New Roman" w:cs="Times New Roman"/>
          <w:lang w:val="bg-BG"/>
        </w:rPr>
        <w:t xml:space="preserve">, </w:t>
      </w:r>
      <w:proofErr w:type="spellStart"/>
      <w:r w:rsidR="00E6052C" w:rsidRPr="005F4322">
        <w:rPr>
          <w:rFonts w:ascii="Times New Roman" w:hAnsi="Times New Roman" w:cs="Times New Roman"/>
          <w:lang w:val="bg-BG"/>
        </w:rPr>
        <w:t>афилиация</w:t>
      </w:r>
      <w:proofErr w:type="spellEnd"/>
      <w:r w:rsidRPr="005F4322">
        <w:rPr>
          <w:rFonts w:ascii="Times New Roman" w:hAnsi="Times New Roman" w:cs="Times New Roman"/>
          <w:lang w:val="bg-BG"/>
        </w:rPr>
        <w:t>)</w:t>
      </w:r>
    </w:p>
    <w:p w14:paraId="352069FE" w14:textId="580EA7EA" w:rsidR="00F8255F" w:rsidRPr="005F4322" w:rsidRDefault="00113AEA" w:rsidP="00113AEA">
      <w:pPr>
        <w:jc w:val="both"/>
        <w:rPr>
          <w:rFonts w:ascii="Times New Roman" w:hAnsi="Times New Roman" w:cs="Times New Roman"/>
        </w:rPr>
      </w:pPr>
      <w:r w:rsidRPr="005F4322">
        <w:rPr>
          <w:rFonts w:ascii="Times New Roman" w:hAnsi="Times New Roman" w:cs="Times New Roman"/>
          <w:lang w:val="bg-BG"/>
        </w:rPr>
        <w:t xml:space="preserve">Срок: Очакваме Вашата рецензия в срок от </w:t>
      </w:r>
      <w:r w:rsidR="00FE2C2D" w:rsidRPr="005F4322">
        <w:rPr>
          <w:rFonts w:ascii="Times New Roman" w:hAnsi="Times New Roman" w:cs="Times New Roman"/>
          <w:lang w:val="bg-BG"/>
        </w:rPr>
        <w:t>един месец</w:t>
      </w:r>
      <w:r w:rsidRPr="005F4322">
        <w:rPr>
          <w:rFonts w:ascii="Times New Roman" w:hAnsi="Times New Roman" w:cs="Times New Roman"/>
          <w:lang w:val="bg-BG"/>
        </w:rPr>
        <w:t xml:space="preserve">. Моля, изпращайте </w:t>
      </w:r>
      <w:r w:rsidR="00015AB0" w:rsidRPr="005F4322">
        <w:rPr>
          <w:rFonts w:ascii="Times New Roman" w:hAnsi="Times New Roman" w:cs="Times New Roman"/>
          <w:lang w:val="bg-BG"/>
        </w:rPr>
        <w:t xml:space="preserve">готовите рецензии </w:t>
      </w:r>
      <w:r w:rsidRPr="005F4322">
        <w:rPr>
          <w:rFonts w:ascii="Times New Roman" w:hAnsi="Times New Roman" w:cs="Times New Roman"/>
          <w:lang w:val="bg-BG"/>
        </w:rPr>
        <w:t>на адрес:</w:t>
      </w:r>
      <w:r w:rsidR="00015AB0" w:rsidRPr="005F4322">
        <w:rPr>
          <w:rFonts w:ascii="Times New Roman" w:hAnsi="Times New Roman" w:cs="Times New Roman"/>
          <w:lang w:val="bg-BG"/>
        </w:rPr>
        <w:t xml:space="preserve"> </w:t>
      </w:r>
      <w:hyperlink r:id="rId7" w:history="1">
        <w:r w:rsidR="00AC649C" w:rsidRPr="005F4322">
          <w:rPr>
            <w:rStyle w:val="a4"/>
            <w:rFonts w:ascii="Times New Roman" w:hAnsi="Times New Roman" w:cs="Times New Roman"/>
          </w:rPr>
          <w:t>ezikovsvyat@swu.bg</w:t>
        </w:r>
      </w:hyperlink>
      <w:r w:rsidR="00015AB0" w:rsidRPr="005F4322">
        <w:rPr>
          <w:rFonts w:ascii="Times New Roman" w:hAnsi="Times New Roman" w:cs="Times New Roman"/>
        </w:rPr>
        <w:t>.</w:t>
      </w:r>
    </w:p>
    <w:p w14:paraId="352069FF" w14:textId="0CA90BC3" w:rsidR="00F8255F" w:rsidRPr="005F4322" w:rsidRDefault="00F8255F" w:rsidP="00113AEA">
      <w:pPr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lang w:val="bg-BG"/>
        </w:rPr>
        <w:t xml:space="preserve">Рецензентът </w:t>
      </w:r>
      <w:r w:rsidR="00AB11E9" w:rsidRPr="005F4322">
        <w:rPr>
          <w:rFonts w:ascii="Times New Roman" w:hAnsi="Times New Roman" w:cs="Times New Roman"/>
          <w:lang w:val="bg-BG"/>
        </w:rPr>
        <w:t>може</w:t>
      </w:r>
      <w:r w:rsidRPr="005F4322">
        <w:rPr>
          <w:rFonts w:ascii="Times New Roman" w:hAnsi="Times New Roman" w:cs="Times New Roman"/>
          <w:lang w:val="bg-BG"/>
        </w:rPr>
        <w:t xml:space="preserve"> да нанася свои</w:t>
      </w:r>
      <w:r w:rsidR="004F2A71" w:rsidRPr="005F4322">
        <w:rPr>
          <w:rFonts w:ascii="Times New Roman" w:hAnsi="Times New Roman" w:cs="Times New Roman"/>
          <w:lang w:val="bg-BG"/>
        </w:rPr>
        <w:t>те</w:t>
      </w:r>
      <w:r w:rsidRPr="005F4322">
        <w:rPr>
          <w:rFonts w:ascii="Times New Roman" w:hAnsi="Times New Roman" w:cs="Times New Roman"/>
          <w:lang w:val="bg-BG"/>
        </w:rPr>
        <w:t xml:space="preserve"> бележки </w:t>
      </w:r>
      <w:r w:rsidR="004F2A71" w:rsidRPr="005F4322">
        <w:rPr>
          <w:rFonts w:ascii="Times New Roman" w:hAnsi="Times New Roman" w:cs="Times New Roman"/>
          <w:lang w:val="bg-BG"/>
        </w:rPr>
        <w:t xml:space="preserve">и </w:t>
      </w:r>
      <w:r w:rsidRPr="005F4322">
        <w:rPr>
          <w:rFonts w:ascii="Times New Roman" w:hAnsi="Times New Roman" w:cs="Times New Roman"/>
          <w:lang w:val="bg-BG"/>
        </w:rPr>
        <w:t>в текста чрез</w:t>
      </w:r>
      <w:r w:rsidR="00A829EF" w:rsidRPr="005F4322">
        <w:rPr>
          <w:rFonts w:ascii="Times New Roman" w:hAnsi="Times New Roman" w:cs="Times New Roman"/>
          <w:lang w:val="bg-BG"/>
        </w:rPr>
        <w:t xml:space="preserve"> опцията </w:t>
      </w:r>
      <w:r w:rsidRPr="005F4322">
        <w:rPr>
          <w:rFonts w:ascii="Times New Roman" w:hAnsi="Times New Roman" w:cs="Times New Roman"/>
          <w:i/>
          <w:lang w:val="bg-BG"/>
        </w:rPr>
        <w:t>коментари</w:t>
      </w:r>
      <w:r w:rsidRPr="005F4322">
        <w:rPr>
          <w:rFonts w:ascii="Times New Roman" w:hAnsi="Times New Roman" w:cs="Times New Roman"/>
          <w:lang w:val="bg-BG"/>
        </w:rPr>
        <w:t>.</w:t>
      </w:r>
    </w:p>
    <w:p w14:paraId="4C34F74E" w14:textId="4A5D4E1E" w:rsidR="00E6052C" w:rsidRPr="005F4322" w:rsidRDefault="00E6052C" w:rsidP="00113AEA">
      <w:pPr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lang w:val="bg-BG"/>
        </w:rPr>
        <w:t>Текстовете се подлагат на процес на двойно сляпо рецензиране.</w:t>
      </w:r>
    </w:p>
    <w:p w14:paraId="5E6B8663" w14:textId="02054668" w:rsidR="00D76E68" w:rsidRPr="005F4322" w:rsidRDefault="00C34DC5" w:rsidP="00D76E68">
      <w:pPr>
        <w:jc w:val="center"/>
        <w:rPr>
          <w:rFonts w:ascii="Times New Roman" w:hAnsi="Times New Roman" w:cs="Times New Roman"/>
          <w:b/>
          <w:szCs w:val="24"/>
        </w:rPr>
      </w:pPr>
      <w:r w:rsidRPr="005F4322">
        <w:rPr>
          <w:rFonts w:ascii="Times New Roman" w:hAnsi="Times New Roman" w:cs="Times New Roman"/>
          <w:lang w:val="bg-BG"/>
        </w:rPr>
        <w:t xml:space="preserve">ЗАГЛАВИЕ НА СТАТИЯТА: </w:t>
      </w:r>
    </w:p>
    <w:p w14:paraId="35206A02" w14:textId="77777777" w:rsidR="008D5149" w:rsidRPr="005F4322" w:rsidRDefault="008D5149" w:rsidP="008D5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206A03" w14:textId="77777777" w:rsidR="00113AEA" w:rsidRPr="005F4322" w:rsidRDefault="00113AEA" w:rsidP="00AA7E89">
      <w:pPr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lang w:val="bg-BG"/>
        </w:rPr>
        <w:t>(Моля, отметнете</w:t>
      </w:r>
      <w:r w:rsidR="00F97A75" w:rsidRPr="005F4322">
        <w:rPr>
          <w:rFonts w:ascii="Times New Roman" w:hAnsi="Times New Roman" w:cs="Times New Roman"/>
          <w:lang w:val="bg-BG"/>
        </w:rPr>
        <w:t xml:space="preserve"> със знак  Х  Вашата преценка)</w:t>
      </w:r>
    </w:p>
    <w:tbl>
      <w:tblPr>
        <w:tblStyle w:val="a3"/>
        <w:tblW w:w="9776" w:type="dxa"/>
        <w:tblLayout w:type="fixed"/>
        <w:tblLook w:val="04A0" w:firstRow="1" w:lastRow="0" w:firstColumn="1" w:lastColumn="0" w:noHBand="0" w:noVBand="1"/>
      </w:tblPr>
      <w:tblGrid>
        <w:gridCol w:w="3348"/>
        <w:gridCol w:w="758"/>
        <w:gridCol w:w="851"/>
        <w:gridCol w:w="1417"/>
        <w:gridCol w:w="3402"/>
      </w:tblGrid>
      <w:tr w:rsidR="005F4322" w:rsidRPr="005F4322" w14:paraId="35206A0B" w14:textId="77777777" w:rsidTr="005F4322">
        <w:tc>
          <w:tcPr>
            <w:tcW w:w="3348" w:type="dxa"/>
          </w:tcPr>
          <w:p w14:paraId="35206A04" w14:textId="77777777" w:rsidR="005F4322" w:rsidRPr="00C34DC5" w:rsidRDefault="005F4322" w:rsidP="00113AEA">
            <w:pPr>
              <w:jc w:val="both"/>
              <w:rPr>
                <w:rFonts w:ascii="Times New Roman" w:hAnsi="Times New Roman" w:cs="Times New Roman"/>
                <w:b/>
                <w:lang w:val="bg-BG"/>
              </w:rPr>
            </w:pPr>
            <w:r w:rsidRPr="00C34DC5">
              <w:rPr>
                <w:rFonts w:ascii="Times New Roman" w:hAnsi="Times New Roman" w:cs="Times New Roman"/>
                <w:b/>
                <w:lang w:val="bg-BG"/>
              </w:rPr>
              <w:t>Критерии за оценка</w:t>
            </w:r>
          </w:p>
        </w:tc>
        <w:tc>
          <w:tcPr>
            <w:tcW w:w="758" w:type="dxa"/>
          </w:tcPr>
          <w:p w14:paraId="35206A08" w14:textId="28C72A8A" w:rsidR="005F4322" w:rsidRPr="00C34DC5" w:rsidRDefault="005F4322" w:rsidP="00113AEA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</w:pPr>
            <w:r w:rsidRPr="00C34DC5"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  <w:t>Да</w:t>
            </w:r>
          </w:p>
        </w:tc>
        <w:tc>
          <w:tcPr>
            <w:tcW w:w="851" w:type="dxa"/>
          </w:tcPr>
          <w:p w14:paraId="35206A09" w14:textId="42EBC357" w:rsidR="005F4322" w:rsidRPr="00C34DC5" w:rsidRDefault="005F4322" w:rsidP="00113AEA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</w:pPr>
            <w:r w:rsidRPr="00C34DC5"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  <w:t>Не</w:t>
            </w:r>
          </w:p>
        </w:tc>
        <w:tc>
          <w:tcPr>
            <w:tcW w:w="1417" w:type="dxa"/>
          </w:tcPr>
          <w:p w14:paraId="73D0C318" w14:textId="014C1DA4" w:rsidR="005F4322" w:rsidRPr="00C34DC5" w:rsidRDefault="005F4322" w:rsidP="005F4322">
            <w:pPr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</w:pPr>
            <w:r w:rsidRPr="00C34DC5"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  <w:t>Не е приложимо</w:t>
            </w:r>
          </w:p>
        </w:tc>
        <w:tc>
          <w:tcPr>
            <w:tcW w:w="3402" w:type="dxa"/>
          </w:tcPr>
          <w:p w14:paraId="35206A0A" w14:textId="70945FEE" w:rsidR="005F4322" w:rsidRPr="00C34DC5" w:rsidRDefault="005F4322" w:rsidP="005F4322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</w:pPr>
            <w:r w:rsidRPr="00C34DC5">
              <w:rPr>
                <w:rFonts w:ascii="Times New Roman" w:hAnsi="Times New Roman" w:cs="Times New Roman"/>
                <w:b/>
                <w:sz w:val="18"/>
                <w:szCs w:val="18"/>
                <w:lang w:val="bg-BG"/>
              </w:rPr>
              <w:t>Коментар</w:t>
            </w:r>
            <w:bookmarkStart w:id="0" w:name="_GoBack"/>
            <w:bookmarkEnd w:id="0"/>
          </w:p>
        </w:tc>
      </w:tr>
      <w:tr w:rsidR="005F4322" w:rsidRPr="005F4322" w14:paraId="35206A14" w14:textId="77777777" w:rsidTr="005F4322">
        <w:tc>
          <w:tcPr>
            <w:tcW w:w="3348" w:type="dxa"/>
          </w:tcPr>
          <w:p w14:paraId="35206A0C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Актуалност на темата</w:t>
            </w:r>
          </w:p>
          <w:p w14:paraId="35206A0D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11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12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71C74C91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13" w14:textId="2AD96A14" w:rsidR="005F4322" w:rsidRPr="005F4322" w:rsidRDefault="005F4322" w:rsidP="005F4322">
            <w:pPr>
              <w:ind w:right="2905"/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1D" w14:textId="77777777" w:rsidTr="005F4322">
        <w:tc>
          <w:tcPr>
            <w:tcW w:w="3348" w:type="dxa"/>
          </w:tcPr>
          <w:p w14:paraId="35206A15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Структура и организация на текста</w:t>
            </w:r>
          </w:p>
          <w:p w14:paraId="35206A16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1A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1B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4866C549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1C" w14:textId="05D14593" w:rsidR="005F4322" w:rsidRPr="005F4322" w:rsidRDefault="005F4322" w:rsidP="005F4322">
            <w:pPr>
              <w:ind w:right="2905"/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26" w14:textId="77777777" w:rsidTr="005F4322">
        <w:tc>
          <w:tcPr>
            <w:tcW w:w="3348" w:type="dxa"/>
          </w:tcPr>
          <w:p w14:paraId="35206A1E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Ясна цел/теза</w:t>
            </w:r>
          </w:p>
          <w:p w14:paraId="35206A1F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23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24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2CBA5728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25" w14:textId="29AB53CB" w:rsidR="005F4322" w:rsidRPr="005F4322" w:rsidRDefault="005F4322" w:rsidP="005F4322">
            <w:pPr>
              <w:ind w:right="2905"/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2F" w14:textId="77777777" w:rsidTr="005F4322">
        <w:tc>
          <w:tcPr>
            <w:tcW w:w="3348" w:type="dxa"/>
          </w:tcPr>
          <w:p w14:paraId="35206A27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Резюмето коректно представя съдържанието</w:t>
            </w:r>
          </w:p>
          <w:p w14:paraId="35206A28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2C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2D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559E3FEB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2E" w14:textId="03AE6D28" w:rsidR="005F4322" w:rsidRPr="005F4322" w:rsidRDefault="005F4322" w:rsidP="005F4322">
            <w:pPr>
              <w:ind w:right="2905"/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38" w14:textId="77777777" w:rsidTr="005F4322">
        <w:tc>
          <w:tcPr>
            <w:tcW w:w="3348" w:type="dxa"/>
          </w:tcPr>
          <w:p w14:paraId="35206A30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Въведението и заключението се фокусират върху темата</w:t>
            </w:r>
          </w:p>
          <w:p w14:paraId="35206A31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35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36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2C46B3A1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37" w14:textId="3306F08A" w:rsidR="005F4322" w:rsidRPr="005F4322" w:rsidRDefault="005F4322" w:rsidP="005F4322">
            <w:pPr>
              <w:ind w:right="2905"/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41" w14:textId="77777777" w:rsidTr="005F4322">
        <w:tc>
          <w:tcPr>
            <w:tcW w:w="3348" w:type="dxa"/>
          </w:tcPr>
          <w:p w14:paraId="35206A39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Изложението е убедително и следва поставената тема/теза</w:t>
            </w:r>
          </w:p>
          <w:p w14:paraId="35206A3A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3E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3F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7300D6B7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40" w14:textId="2F65E4A2" w:rsidR="005F4322" w:rsidRPr="005F4322" w:rsidRDefault="005F4322" w:rsidP="005F4322">
            <w:pPr>
              <w:ind w:right="2905"/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4A" w14:textId="77777777" w:rsidTr="005F4322">
        <w:tc>
          <w:tcPr>
            <w:tcW w:w="3348" w:type="dxa"/>
          </w:tcPr>
          <w:p w14:paraId="35206A42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Заключението е подкрепено с достатъчно аргументи</w:t>
            </w:r>
          </w:p>
          <w:p w14:paraId="35206A43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47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48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0D44E4BC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49" w14:textId="023A2FB5" w:rsidR="005F4322" w:rsidRPr="005F4322" w:rsidRDefault="005F4322" w:rsidP="005F4322">
            <w:pPr>
              <w:ind w:right="2905"/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53" w14:textId="77777777" w:rsidTr="005F4322">
        <w:tc>
          <w:tcPr>
            <w:tcW w:w="3348" w:type="dxa"/>
          </w:tcPr>
          <w:p w14:paraId="35206A4B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 xml:space="preserve">Адекватност по отношение на </w:t>
            </w: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lastRenderedPageBreak/>
              <w:t>използваната литература</w:t>
            </w:r>
          </w:p>
          <w:p w14:paraId="35206A4C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50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51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6E6BB160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52" w14:textId="2707B9B2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5C" w14:textId="77777777" w:rsidTr="005F4322">
        <w:tc>
          <w:tcPr>
            <w:tcW w:w="3348" w:type="dxa"/>
          </w:tcPr>
          <w:p w14:paraId="35206A54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 xml:space="preserve">Предходни изследвания по темата са представени коректно </w:t>
            </w:r>
          </w:p>
          <w:p w14:paraId="35206A55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59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5A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472DB9B4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3402" w:type="dxa"/>
          </w:tcPr>
          <w:p w14:paraId="35206A5B" w14:textId="3480AB05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5F4322" w:rsidRPr="005F4322" w14:paraId="35206A65" w14:textId="77777777" w:rsidTr="005F4322">
        <w:tc>
          <w:tcPr>
            <w:tcW w:w="3348" w:type="dxa"/>
          </w:tcPr>
          <w:p w14:paraId="35206A5D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Ясен академичен език</w:t>
            </w:r>
          </w:p>
          <w:p w14:paraId="35206A5E" w14:textId="77777777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</w:p>
        </w:tc>
        <w:tc>
          <w:tcPr>
            <w:tcW w:w="758" w:type="dxa"/>
          </w:tcPr>
          <w:p w14:paraId="35206A62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5206A63" w14:textId="4036D51A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0F405B41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  <w:tc>
          <w:tcPr>
            <w:tcW w:w="3402" w:type="dxa"/>
          </w:tcPr>
          <w:p w14:paraId="35206A64" w14:textId="403A14E5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  <w:tr w:rsidR="005F4322" w:rsidRPr="005F4322" w14:paraId="20CA0F37" w14:textId="77777777" w:rsidTr="005F4322">
        <w:tc>
          <w:tcPr>
            <w:tcW w:w="3348" w:type="dxa"/>
          </w:tcPr>
          <w:p w14:paraId="3B17C942" w14:textId="2F19D2CB" w:rsidR="005F4322" w:rsidRPr="005F4322" w:rsidRDefault="005F4322" w:rsidP="00C34DC5">
            <w:pPr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spacing w:val="20"/>
                <w:sz w:val="24"/>
                <w:szCs w:val="24"/>
                <w:lang w:val="bg-BG"/>
              </w:rPr>
              <w:t>Неетично използване на изкуствен интелект</w:t>
            </w:r>
          </w:p>
        </w:tc>
        <w:tc>
          <w:tcPr>
            <w:tcW w:w="758" w:type="dxa"/>
          </w:tcPr>
          <w:p w14:paraId="1A90B615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851" w:type="dxa"/>
          </w:tcPr>
          <w:p w14:paraId="3CA5F395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1417" w:type="dxa"/>
          </w:tcPr>
          <w:p w14:paraId="27BF6F06" w14:textId="77777777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  <w:tc>
          <w:tcPr>
            <w:tcW w:w="3402" w:type="dxa"/>
          </w:tcPr>
          <w:p w14:paraId="457E7E8F" w14:textId="32F979B9" w:rsidR="005F4322" w:rsidRPr="005F4322" w:rsidRDefault="005F4322" w:rsidP="00113AEA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</w:tbl>
    <w:p w14:paraId="428C27BC" w14:textId="77777777" w:rsidR="00C34DC5" w:rsidRDefault="00C34DC5" w:rsidP="00113AEA">
      <w:pPr>
        <w:jc w:val="both"/>
        <w:rPr>
          <w:rFonts w:ascii="Times New Roman" w:hAnsi="Times New Roman" w:cs="Times New Roman"/>
          <w:lang w:val="bg-BG"/>
        </w:rPr>
      </w:pPr>
    </w:p>
    <w:p w14:paraId="35206A67" w14:textId="1F094AED" w:rsidR="00F8255F" w:rsidRPr="005F4322" w:rsidRDefault="00F8255F" w:rsidP="00113AEA">
      <w:pPr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lang w:val="bg-BG"/>
        </w:rPr>
        <w:t>Заключение на рецензента:</w:t>
      </w:r>
    </w:p>
    <w:p w14:paraId="35206A68" w14:textId="77777777" w:rsidR="00F8255F" w:rsidRPr="005F4322" w:rsidRDefault="00F8255F" w:rsidP="00F8255F">
      <w:pPr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lang w:val="bg-BG"/>
        </w:rPr>
        <w:t>(Моля, изберете само едно решение и отбележете със знак  Х  в съответното поле.)</w:t>
      </w:r>
    </w:p>
    <w:tbl>
      <w:tblPr>
        <w:tblW w:w="0" w:type="auto"/>
        <w:tblInd w:w="25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598"/>
        <w:gridCol w:w="720"/>
        <w:gridCol w:w="659"/>
      </w:tblGrid>
      <w:tr w:rsidR="00F8255F" w:rsidRPr="005F4322" w14:paraId="35206A6C" w14:textId="77777777" w:rsidTr="00FC597B">
        <w:trPr>
          <w:trHeight w:val="1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69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lang w:val="bg-BG"/>
              </w:rPr>
              <w:t>Р Е Ш Е Н И Е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6A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lang w:val="bg-BG"/>
              </w:rPr>
              <w:t>ДА</w:t>
            </w: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6B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 w:rsidRPr="005F4322">
              <w:rPr>
                <w:rFonts w:ascii="Times New Roman" w:hAnsi="Times New Roman" w:cs="Times New Roman"/>
                <w:b/>
                <w:lang w:val="bg-BG"/>
              </w:rPr>
              <w:t>НЕ</w:t>
            </w:r>
          </w:p>
        </w:tc>
      </w:tr>
      <w:tr w:rsidR="00F8255F" w:rsidRPr="005F4322" w14:paraId="35206A70" w14:textId="77777777" w:rsidTr="00F8255F">
        <w:trPr>
          <w:trHeight w:val="890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6D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 w:rsidRPr="005F4322">
              <w:rPr>
                <w:rFonts w:ascii="Times New Roman" w:hAnsi="Times New Roman" w:cs="Times New Roman"/>
                <w:lang w:val="bg-BG"/>
              </w:rPr>
              <w:t>Да се приеме за печат в този ви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6E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6F" w14:textId="2DCD923D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F8255F" w:rsidRPr="005F4322" w14:paraId="35206A76" w14:textId="77777777" w:rsidTr="00F8255F">
        <w:trPr>
          <w:trHeight w:val="45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1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 w:rsidRPr="005F4322">
              <w:rPr>
                <w:rFonts w:ascii="Times New Roman" w:hAnsi="Times New Roman" w:cs="Times New Roman"/>
                <w:lang w:val="bg-BG"/>
              </w:rPr>
              <w:t>Да се приеме за печат с малки поправки</w:t>
            </w:r>
            <w:r w:rsidR="004F2A71" w:rsidRPr="005F4322">
              <w:rPr>
                <w:rFonts w:ascii="Times New Roman" w:hAnsi="Times New Roman" w:cs="Times New Roman"/>
                <w:lang w:val="bg-BG"/>
              </w:rPr>
              <w:t xml:space="preserve"> (въз основа на коментарите в текста или в рецензията)</w:t>
            </w:r>
            <w:r w:rsidRPr="005F4322">
              <w:rPr>
                <w:rFonts w:ascii="Times New Roman" w:hAnsi="Times New Roman" w:cs="Times New Roman"/>
                <w:lang w:val="bg-BG"/>
              </w:rPr>
              <w:t xml:space="preserve">, без следваща рецензия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3" w14:textId="77777777" w:rsidR="00F8255F" w:rsidRPr="005F4322" w:rsidRDefault="00F8255F" w:rsidP="00E6052C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4" w14:textId="29FBFF04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35206A75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F8255F" w:rsidRPr="005F4322" w14:paraId="35206A7A" w14:textId="77777777" w:rsidTr="00F8255F">
        <w:trPr>
          <w:trHeight w:val="1115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7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 w:rsidRPr="005F4322">
              <w:rPr>
                <w:rFonts w:ascii="Times New Roman" w:hAnsi="Times New Roman" w:cs="Times New Roman"/>
                <w:lang w:val="bg-BG"/>
              </w:rPr>
              <w:t xml:space="preserve">Да се приеме за печат с </w:t>
            </w:r>
            <w:r w:rsidR="004F2A71" w:rsidRPr="005F4322">
              <w:rPr>
                <w:rFonts w:ascii="Times New Roman" w:hAnsi="Times New Roman" w:cs="Times New Roman"/>
                <w:lang w:val="bg-BG"/>
              </w:rPr>
              <w:t xml:space="preserve">важни </w:t>
            </w:r>
            <w:r w:rsidRPr="005F4322">
              <w:rPr>
                <w:rFonts w:ascii="Times New Roman" w:hAnsi="Times New Roman" w:cs="Times New Roman"/>
                <w:lang w:val="bg-BG"/>
              </w:rPr>
              <w:t>поправки</w:t>
            </w:r>
            <w:r w:rsidR="004F2A71" w:rsidRPr="005F4322">
              <w:rPr>
                <w:rFonts w:ascii="Times New Roman" w:hAnsi="Times New Roman" w:cs="Times New Roman"/>
                <w:lang w:val="bg-BG"/>
              </w:rPr>
              <w:t xml:space="preserve"> (въз основа на коментарите в текста или в рецензията)</w:t>
            </w:r>
            <w:r w:rsidRPr="005F4322">
              <w:rPr>
                <w:rFonts w:ascii="Times New Roman" w:hAnsi="Times New Roman" w:cs="Times New Roman"/>
                <w:lang w:val="bg-BG"/>
              </w:rPr>
              <w:t xml:space="preserve">, които </w:t>
            </w:r>
            <w:r w:rsidRPr="005F4322">
              <w:rPr>
                <w:rFonts w:ascii="Times New Roman" w:hAnsi="Times New Roman" w:cs="Times New Roman"/>
                <w:lang w:val="ru-RU"/>
              </w:rPr>
              <w:t>авторът да отбележи в новия вариант</w:t>
            </w:r>
            <w:r w:rsidRPr="005F4322">
              <w:rPr>
                <w:rFonts w:ascii="Times New Roman" w:hAnsi="Times New Roman" w:cs="Times New Roman"/>
              </w:rPr>
              <w:t>,</w:t>
            </w:r>
            <w:r w:rsidRPr="005F4322">
              <w:rPr>
                <w:rFonts w:ascii="Times New Roman" w:hAnsi="Times New Roman" w:cs="Times New Roman"/>
                <w:lang w:val="bg-BG"/>
              </w:rPr>
              <w:t xml:space="preserve">  и статията отново да бъде рецензирана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8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9" w14:textId="7B276956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F8255F" w:rsidRPr="005F4322" w14:paraId="35206A7E" w14:textId="77777777" w:rsidTr="00F8255F">
        <w:trPr>
          <w:trHeight w:val="710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B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 w:rsidRPr="005F4322">
              <w:rPr>
                <w:rFonts w:ascii="Times New Roman" w:hAnsi="Times New Roman" w:cs="Times New Roman"/>
                <w:lang w:val="bg-BG"/>
              </w:rPr>
              <w:t>Да НЕ се приема за печат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C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206A7D" w14:textId="77777777" w:rsidR="00F8255F" w:rsidRPr="005F4322" w:rsidRDefault="00F8255F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</w:tbl>
    <w:p w14:paraId="35206A7F" w14:textId="15DD35A2" w:rsidR="00F8255F" w:rsidRDefault="00F8255F" w:rsidP="00F8255F">
      <w:pPr>
        <w:jc w:val="both"/>
        <w:rPr>
          <w:rFonts w:ascii="Times New Roman" w:hAnsi="Times New Roman" w:cs="Times New Roman"/>
          <w:lang w:val="bg-BG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4DC5" w14:paraId="0698496A" w14:textId="77777777" w:rsidTr="00C34DC5">
        <w:tc>
          <w:tcPr>
            <w:tcW w:w="9350" w:type="dxa"/>
          </w:tcPr>
          <w:p w14:paraId="39098B19" w14:textId="77777777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  <w:r>
              <w:rPr>
                <w:rFonts w:ascii="Times New Roman" w:hAnsi="Times New Roman" w:cs="Times New Roman"/>
                <w:lang w:val="bg-BG"/>
              </w:rPr>
              <w:t>Допълнителни коментари (ако има):</w:t>
            </w:r>
          </w:p>
          <w:p w14:paraId="6C3B7490" w14:textId="7E64C9CA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7B9E5572" w14:textId="0440FB6A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4BF9D4DE" w14:textId="77777777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0405F130" w14:textId="77777777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3E5AA0E1" w14:textId="77777777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23737A13" w14:textId="77777777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5F7ED048" w14:textId="77777777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  <w:p w14:paraId="72FA4790" w14:textId="201EFA8E" w:rsidR="00C34DC5" w:rsidRDefault="00C34DC5" w:rsidP="00F8255F">
            <w:pPr>
              <w:jc w:val="both"/>
              <w:rPr>
                <w:rFonts w:ascii="Times New Roman" w:hAnsi="Times New Roman" w:cs="Times New Roman"/>
                <w:lang w:val="bg-BG"/>
              </w:rPr>
            </w:pPr>
          </w:p>
        </w:tc>
      </w:tr>
    </w:tbl>
    <w:p w14:paraId="5A7B625E" w14:textId="77777777" w:rsidR="00C34DC5" w:rsidRPr="005F4322" w:rsidRDefault="00C34DC5" w:rsidP="00F8255F">
      <w:pPr>
        <w:jc w:val="both"/>
        <w:rPr>
          <w:rFonts w:ascii="Times New Roman" w:hAnsi="Times New Roman" w:cs="Times New Roman"/>
          <w:lang w:val="bg-BG"/>
        </w:rPr>
      </w:pPr>
    </w:p>
    <w:p w14:paraId="35206A80" w14:textId="0CA997E0" w:rsidR="00F8255F" w:rsidRPr="005F4322" w:rsidRDefault="00E6052C" w:rsidP="00113AEA">
      <w:pPr>
        <w:jc w:val="both"/>
        <w:rPr>
          <w:rFonts w:ascii="Times New Roman" w:hAnsi="Times New Roman" w:cs="Times New Roman"/>
          <w:lang w:val="bg-BG"/>
        </w:rPr>
      </w:pPr>
      <w:r w:rsidRPr="005F4322">
        <w:rPr>
          <w:rFonts w:ascii="Times New Roman" w:hAnsi="Times New Roman" w:cs="Times New Roman"/>
          <w:lang w:val="bg-BG"/>
        </w:rPr>
        <w:t xml:space="preserve">Дата: </w:t>
      </w:r>
      <w:r w:rsidRPr="005F4322">
        <w:rPr>
          <w:rFonts w:ascii="Times New Roman" w:hAnsi="Times New Roman" w:cs="Times New Roman"/>
          <w:lang w:val="bg-BG"/>
        </w:rPr>
        <w:tab/>
      </w:r>
      <w:r w:rsidRPr="005F4322">
        <w:rPr>
          <w:rFonts w:ascii="Times New Roman" w:hAnsi="Times New Roman" w:cs="Times New Roman"/>
          <w:lang w:val="bg-BG"/>
        </w:rPr>
        <w:tab/>
      </w:r>
      <w:r w:rsidRPr="005F4322">
        <w:rPr>
          <w:rFonts w:ascii="Times New Roman" w:hAnsi="Times New Roman" w:cs="Times New Roman"/>
          <w:lang w:val="bg-BG"/>
        </w:rPr>
        <w:tab/>
      </w:r>
      <w:r w:rsidRPr="005F4322">
        <w:rPr>
          <w:rFonts w:ascii="Times New Roman" w:hAnsi="Times New Roman" w:cs="Times New Roman"/>
          <w:lang w:val="bg-BG"/>
        </w:rPr>
        <w:tab/>
      </w:r>
      <w:r w:rsidRPr="005F4322">
        <w:rPr>
          <w:rFonts w:ascii="Times New Roman" w:hAnsi="Times New Roman" w:cs="Times New Roman"/>
          <w:lang w:val="bg-BG"/>
        </w:rPr>
        <w:tab/>
      </w:r>
    </w:p>
    <w:sectPr w:rsidR="00F8255F" w:rsidRPr="005F4322" w:rsidSect="005F432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386E67" w14:textId="77777777" w:rsidR="00361B5E" w:rsidRDefault="00361B5E" w:rsidP="00D76E68">
      <w:pPr>
        <w:spacing w:after="0" w:line="240" w:lineRule="auto"/>
      </w:pPr>
      <w:r>
        <w:separator/>
      </w:r>
    </w:p>
  </w:endnote>
  <w:endnote w:type="continuationSeparator" w:id="0">
    <w:p w14:paraId="2BDCF6F8" w14:textId="77777777" w:rsidR="00361B5E" w:rsidRDefault="00361B5E" w:rsidP="00D76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324DDA" w14:textId="77777777" w:rsidR="00361B5E" w:rsidRDefault="00361B5E" w:rsidP="00D76E68">
      <w:pPr>
        <w:spacing w:after="0" w:line="240" w:lineRule="auto"/>
      </w:pPr>
      <w:r>
        <w:separator/>
      </w:r>
    </w:p>
  </w:footnote>
  <w:footnote w:type="continuationSeparator" w:id="0">
    <w:p w14:paraId="0428E268" w14:textId="77777777" w:rsidR="00361B5E" w:rsidRDefault="00361B5E" w:rsidP="00D76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35CB0" w14:textId="081513A8" w:rsidR="00D76E68" w:rsidRPr="00024026" w:rsidRDefault="00D76E68" w:rsidP="00D76E68">
    <w:pPr>
      <w:widowControl w:val="0"/>
      <w:tabs>
        <w:tab w:val="left" w:pos="3525"/>
        <w:tab w:val="right" w:pos="9026"/>
      </w:tabs>
      <w:suppressAutoHyphens/>
      <w:spacing w:after="240" w:line="240" w:lineRule="auto"/>
      <w:jc w:val="right"/>
      <w:rPr>
        <w:rFonts w:ascii="Times New Roman" w:eastAsia="Calibri" w:hAnsi="Times New Roman" w:cs="Arial"/>
        <w:b/>
        <w:spacing w:val="40"/>
        <w:kern w:val="2"/>
        <w:sz w:val="18"/>
        <w:szCs w:val="18"/>
        <w:lang w:val="bg-BG" w:eastAsia="ru-RU" w:bidi="hi-IN"/>
      </w:rPr>
    </w:pPr>
    <w:r w:rsidRPr="00024026">
      <w:rPr>
        <w:rFonts w:ascii="Times New Roman" w:eastAsia="Calibri" w:hAnsi="Times New Roman" w:cs="Arial"/>
        <w:b/>
        <w:spacing w:val="40"/>
        <w:kern w:val="2"/>
        <w:sz w:val="18"/>
        <w:szCs w:val="18"/>
        <w:lang w:val="x-none" w:eastAsia="ru-RU" w:bidi="hi-IN"/>
      </w:rPr>
      <w:t>„</w:t>
    </w:r>
    <w:r>
      <w:rPr>
        <w:rFonts w:ascii="Times New Roman" w:eastAsia="Calibri" w:hAnsi="Times New Roman" w:cs="Arial"/>
        <w:b/>
        <w:spacing w:val="40"/>
        <w:kern w:val="2"/>
        <w:sz w:val="18"/>
        <w:szCs w:val="18"/>
        <w:lang w:val="ru-RU" w:eastAsia="ru-RU" w:bidi="hi-IN"/>
      </w:rPr>
      <w:t>ORBIS LINGUARUM“</w:t>
    </w:r>
  </w:p>
  <w:p w14:paraId="0B16D000" w14:textId="77777777" w:rsidR="00D76E68" w:rsidRDefault="00D76E68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4156BB"/>
    <w:multiLevelType w:val="hybridMultilevel"/>
    <w:tmpl w:val="FD38125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tDQyNjUxNzY3MTNS0lEKTi0uzszPAykwrAUAJHTWrSwAAAA="/>
  </w:docVars>
  <w:rsids>
    <w:rsidRoot w:val="00113AEA"/>
    <w:rsid w:val="00015AB0"/>
    <w:rsid w:val="00086A19"/>
    <w:rsid w:val="00113AEA"/>
    <w:rsid w:val="00124A5E"/>
    <w:rsid w:val="00132409"/>
    <w:rsid w:val="0017189C"/>
    <w:rsid w:val="001A775F"/>
    <w:rsid w:val="002366D4"/>
    <w:rsid w:val="002A0024"/>
    <w:rsid w:val="002D716C"/>
    <w:rsid w:val="00361B5E"/>
    <w:rsid w:val="00381071"/>
    <w:rsid w:val="00401312"/>
    <w:rsid w:val="00403789"/>
    <w:rsid w:val="004B712E"/>
    <w:rsid w:val="004F2A71"/>
    <w:rsid w:val="0051518F"/>
    <w:rsid w:val="005840C7"/>
    <w:rsid w:val="005F4322"/>
    <w:rsid w:val="0064149A"/>
    <w:rsid w:val="00654DF8"/>
    <w:rsid w:val="007B58FB"/>
    <w:rsid w:val="007C31C6"/>
    <w:rsid w:val="008808B0"/>
    <w:rsid w:val="00895233"/>
    <w:rsid w:val="008D5149"/>
    <w:rsid w:val="00A829EF"/>
    <w:rsid w:val="00AA7E89"/>
    <w:rsid w:val="00AB11E9"/>
    <w:rsid w:val="00AC649C"/>
    <w:rsid w:val="00AE0709"/>
    <w:rsid w:val="00B4161D"/>
    <w:rsid w:val="00BD70D9"/>
    <w:rsid w:val="00C22F72"/>
    <w:rsid w:val="00C34DC5"/>
    <w:rsid w:val="00CE0D7E"/>
    <w:rsid w:val="00D07B69"/>
    <w:rsid w:val="00D76E68"/>
    <w:rsid w:val="00E23281"/>
    <w:rsid w:val="00E6052C"/>
    <w:rsid w:val="00EA557C"/>
    <w:rsid w:val="00EC6331"/>
    <w:rsid w:val="00F01496"/>
    <w:rsid w:val="00F022AA"/>
    <w:rsid w:val="00F8255F"/>
    <w:rsid w:val="00F97A75"/>
    <w:rsid w:val="00FE2C2D"/>
    <w:rsid w:val="00FE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2069F8"/>
  <w15:docId w15:val="{200663CE-CABE-4D79-B360-B2CB6DBDA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3AEA"/>
  </w:style>
  <w:style w:type="paragraph" w:styleId="1">
    <w:name w:val="heading 1"/>
    <w:basedOn w:val="a"/>
    <w:next w:val="a"/>
    <w:link w:val="10"/>
    <w:uiPriority w:val="9"/>
    <w:qFormat/>
    <w:rsid w:val="00AA7E89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97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bject">
    <w:name w:val="object"/>
    <w:basedOn w:val="a0"/>
    <w:rsid w:val="00F022AA"/>
  </w:style>
  <w:style w:type="character" w:customStyle="1" w:styleId="10">
    <w:name w:val="Заглавие 1 Знак"/>
    <w:basedOn w:val="a0"/>
    <w:link w:val="1"/>
    <w:uiPriority w:val="9"/>
    <w:rsid w:val="00AA7E8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ru-RU"/>
    </w:rPr>
  </w:style>
  <w:style w:type="character" w:styleId="a4">
    <w:name w:val="Hyperlink"/>
    <w:basedOn w:val="a0"/>
    <w:uiPriority w:val="99"/>
    <w:unhideWhenUsed/>
    <w:rsid w:val="00015AB0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895233"/>
    <w:pPr>
      <w:spacing w:after="160" w:line="259" w:lineRule="auto"/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D76E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D76E68"/>
  </w:style>
  <w:style w:type="paragraph" w:styleId="a8">
    <w:name w:val="footer"/>
    <w:basedOn w:val="a"/>
    <w:link w:val="a9"/>
    <w:uiPriority w:val="99"/>
    <w:unhideWhenUsed/>
    <w:rsid w:val="00D76E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D76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zikovsvyat@swu.b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5</Words>
  <Characters>1298</Characters>
  <Application>Microsoft Office Word</Application>
  <DocSecurity>0</DocSecurity>
  <Lines>144</Lines>
  <Paragraphs>4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оним анонимов</dc:creator>
  <cp:lastModifiedBy>User</cp:lastModifiedBy>
  <cp:revision>2</cp:revision>
  <dcterms:created xsi:type="dcterms:W3CDTF">2025-11-16T09:35:00Z</dcterms:created>
  <dcterms:modified xsi:type="dcterms:W3CDTF">2025-11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dbe0e587216fd12c5c498316306b8069257772cd9e2be47970c9ef604f261</vt:lpwstr>
  </property>
</Properties>
</file>